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61B15" w14:textId="752BEEC3" w:rsidR="00DE7985" w:rsidRDefault="00594D7D" w:rsidP="00DE7985">
      <w:pPr>
        <w:pStyle w:val="Title"/>
        <w:jc w:val="center"/>
      </w:pPr>
      <w:r>
        <w:t>Raising Gen Z</w:t>
      </w:r>
    </w:p>
    <w:p w14:paraId="48505E42" w14:textId="35D0A72F" w:rsidR="00A2166D" w:rsidRDefault="00A2166D" w:rsidP="00DE7985">
      <w:pPr>
        <w:pStyle w:val="Subtitle"/>
        <w:jc w:val="center"/>
      </w:pPr>
      <w:r>
        <w:t>What Can the Church Do?</w:t>
      </w:r>
      <w:r w:rsidR="004F459A">
        <w:t xml:space="preserve"> -</w:t>
      </w:r>
      <w:r w:rsidR="00E5481A">
        <w:t xml:space="preserve"> Part 1</w:t>
      </w:r>
    </w:p>
    <w:p w14:paraId="0D6D27C0" w14:textId="781A8657" w:rsidR="00916931" w:rsidRDefault="00916931" w:rsidP="00916931">
      <w:pPr>
        <w:pStyle w:val="ListParagraph"/>
        <w:numPr>
          <w:ilvl w:val="1"/>
          <w:numId w:val="1"/>
        </w:numPr>
      </w:pPr>
      <w:r w:rsidRPr="00DE7985">
        <w:t xml:space="preserve">Discussions to </w:t>
      </w:r>
      <w:r w:rsidRPr="00F179DF">
        <w:rPr>
          <w:u w:val="single"/>
        </w:rPr>
        <w:t>equip</w:t>
      </w:r>
      <w:r w:rsidRPr="00F179DF">
        <w:t xml:space="preserve"> and inspire</w:t>
      </w:r>
      <w:r w:rsidRPr="00DE7985">
        <w:t xml:space="preserve"> </w:t>
      </w:r>
      <w:r w:rsidRPr="00F179DF">
        <w:rPr>
          <w:u w:val="single"/>
        </w:rPr>
        <w:t>the church</w:t>
      </w:r>
      <w:r w:rsidRPr="00DE7985">
        <w:t xml:space="preserve"> to raise up faithful young people.</w:t>
      </w:r>
    </w:p>
    <w:p w14:paraId="30D96EE1" w14:textId="2884E5B5" w:rsidR="007B78DE" w:rsidRDefault="007B78DE" w:rsidP="007B78DE">
      <w:pPr>
        <w:pStyle w:val="ListParagraph"/>
        <w:numPr>
          <w:ilvl w:val="1"/>
          <w:numId w:val="1"/>
        </w:numPr>
      </w:pPr>
      <w:r>
        <w:t>What We Have Learned</w:t>
      </w:r>
    </w:p>
    <w:p w14:paraId="2D7A7CB6" w14:textId="302637B0" w:rsidR="00D456B3" w:rsidRDefault="00D456B3" w:rsidP="00D456B3">
      <w:pPr>
        <w:pStyle w:val="ListParagraph"/>
        <w:numPr>
          <w:ilvl w:val="2"/>
          <w:numId w:val="1"/>
        </w:numPr>
      </w:pPr>
      <w:r>
        <w:t>Young People Need:</w:t>
      </w:r>
    </w:p>
    <w:p w14:paraId="22AD6853" w14:textId="085550F0" w:rsidR="00D456B3" w:rsidRDefault="00D456B3" w:rsidP="00D456B3">
      <w:pPr>
        <w:pStyle w:val="ListParagraph"/>
        <w:numPr>
          <w:ilvl w:val="3"/>
          <w:numId w:val="1"/>
        </w:numPr>
      </w:pPr>
      <w:r>
        <w:t>A Stable Community that Values Them</w:t>
      </w:r>
    </w:p>
    <w:p w14:paraId="0A20EF5E" w14:textId="3B8732B3" w:rsidR="00D456B3" w:rsidRDefault="00D456B3" w:rsidP="00D456B3">
      <w:pPr>
        <w:pStyle w:val="ListParagraph"/>
        <w:numPr>
          <w:ilvl w:val="3"/>
          <w:numId w:val="1"/>
        </w:numPr>
      </w:pPr>
      <w:r>
        <w:t>A Partner to Journey Alongside</w:t>
      </w:r>
    </w:p>
    <w:p w14:paraId="4CB0CA47" w14:textId="787E5AE1" w:rsidR="002033DB" w:rsidRDefault="002033DB" w:rsidP="00D456B3">
      <w:pPr>
        <w:pStyle w:val="ListParagraph"/>
        <w:numPr>
          <w:ilvl w:val="3"/>
          <w:numId w:val="1"/>
        </w:numPr>
      </w:pPr>
      <w:r>
        <w:t>A Safe Place to Ask Big Questions</w:t>
      </w:r>
    </w:p>
    <w:p w14:paraId="520A36A0" w14:textId="6B45868E" w:rsidR="00D456B3" w:rsidRDefault="00D456B3" w:rsidP="00D456B3">
      <w:pPr>
        <w:pStyle w:val="ListParagraph"/>
        <w:numPr>
          <w:ilvl w:val="3"/>
          <w:numId w:val="1"/>
        </w:numPr>
      </w:pPr>
      <w:r>
        <w:t>A Cause to Crusade</w:t>
      </w:r>
    </w:p>
    <w:p w14:paraId="18F5A4BB" w14:textId="690898AA" w:rsidR="00D456B3" w:rsidRDefault="00D456B3" w:rsidP="00D456B3">
      <w:pPr>
        <w:pStyle w:val="ListParagraph"/>
        <w:numPr>
          <w:ilvl w:val="3"/>
          <w:numId w:val="1"/>
        </w:numPr>
      </w:pPr>
      <w:r>
        <w:t>A Path to Follow</w:t>
      </w:r>
    </w:p>
    <w:p w14:paraId="09D5B2F0" w14:textId="188AD057" w:rsidR="00554CC8" w:rsidRDefault="00554CC8" w:rsidP="00554CC8">
      <w:pPr>
        <w:pStyle w:val="ListParagraph"/>
        <w:numPr>
          <w:ilvl w:val="2"/>
          <w:numId w:val="1"/>
        </w:numPr>
      </w:pPr>
      <w:r>
        <w:t xml:space="preserve">We </w:t>
      </w:r>
      <w:r w:rsidR="00411B29">
        <w:t>S</w:t>
      </w:r>
      <w:r>
        <w:t>hould:</w:t>
      </w:r>
    </w:p>
    <w:p w14:paraId="6518DD68" w14:textId="344563C0" w:rsidR="00554CC8" w:rsidRDefault="00554CC8" w:rsidP="00554CC8">
      <w:pPr>
        <w:pStyle w:val="ListParagraph"/>
        <w:numPr>
          <w:ilvl w:val="3"/>
          <w:numId w:val="1"/>
        </w:numPr>
      </w:pPr>
      <w:r>
        <w:t>Create Hunger and Thirst for Jesus</w:t>
      </w:r>
    </w:p>
    <w:p w14:paraId="682D9908" w14:textId="3FCAC6A0" w:rsidR="00916931" w:rsidRDefault="00411B29" w:rsidP="00937482">
      <w:pPr>
        <w:pStyle w:val="ListParagraph"/>
        <w:numPr>
          <w:ilvl w:val="3"/>
          <w:numId w:val="1"/>
        </w:numPr>
      </w:pPr>
      <w:r>
        <w:t xml:space="preserve">Bring </w:t>
      </w:r>
      <w:r w:rsidR="00554CC8">
        <w:t>Jesus into View in All Things</w:t>
      </w:r>
    </w:p>
    <w:p w14:paraId="61145CEC" w14:textId="5E79CEA5" w:rsidR="00BF48B8" w:rsidRDefault="00132BA4" w:rsidP="00BF48B8">
      <w:pPr>
        <w:pStyle w:val="ListParagraph"/>
        <w:numPr>
          <w:ilvl w:val="1"/>
          <w:numId w:val="1"/>
        </w:numPr>
      </w:pPr>
      <w:r>
        <w:t>Growing Young Commitments</w:t>
      </w:r>
    </w:p>
    <w:p w14:paraId="19BD1A7A" w14:textId="140EE680" w:rsidR="00BF48B8" w:rsidRDefault="00BF48B8" w:rsidP="00BF48B8">
      <w:pPr>
        <w:pStyle w:val="ListParagraph"/>
        <w:numPr>
          <w:ilvl w:val="2"/>
          <w:numId w:val="1"/>
        </w:numPr>
      </w:pPr>
      <w:r>
        <w:t>Be the Best Neighbors – Matthew 25:31-46</w:t>
      </w:r>
    </w:p>
    <w:p w14:paraId="06AD6F00" w14:textId="77777777" w:rsidR="00BF48B8" w:rsidRDefault="00BF48B8" w:rsidP="00BF48B8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45198459" w14:textId="5D5EAD71" w:rsidR="00BF48B8" w:rsidRDefault="00BF48B8" w:rsidP="00BF48B8"/>
    <w:p w14:paraId="6EA1ECE0" w14:textId="60E614E2" w:rsidR="00BF48B8" w:rsidRDefault="00BF48B8" w:rsidP="00BF48B8"/>
    <w:p w14:paraId="75BBFD10" w14:textId="64C5AB90" w:rsidR="00456E2F" w:rsidRDefault="00456E2F" w:rsidP="00BF48B8"/>
    <w:p w14:paraId="0E53B099" w14:textId="77777777" w:rsidR="00456E2F" w:rsidRDefault="00456E2F" w:rsidP="00BF48B8"/>
    <w:p w14:paraId="58233B56" w14:textId="5509336D" w:rsidR="00804BAA" w:rsidRDefault="00E22046" w:rsidP="00BF48B8">
      <w:pPr>
        <w:pStyle w:val="ListParagraph"/>
        <w:numPr>
          <w:ilvl w:val="3"/>
          <w:numId w:val="1"/>
        </w:numPr>
      </w:pPr>
      <w:r>
        <w:t xml:space="preserve">How </w:t>
      </w:r>
      <w:r w:rsidR="00D04E85">
        <w:t>Do We Do It</w:t>
      </w:r>
      <w:r>
        <w:t>?</w:t>
      </w:r>
    </w:p>
    <w:p w14:paraId="5D06C5B8" w14:textId="3BAA85AB" w:rsidR="00BF48B8" w:rsidRDefault="00BF48B8" w:rsidP="00BF48B8"/>
    <w:p w14:paraId="17D6D1C8" w14:textId="77777777" w:rsidR="00456E2F" w:rsidRDefault="00456E2F" w:rsidP="00BF48B8"/>
    <w:p w14:paraId="44B87D57" w14:textId="47E83C48" w:rsidR="00BF48B8" w:rsidRDefault="00BF48B8" w:rsidP="00BF48B8"/>
    <w:p w14:paraId="379120A1" w14:textId="559D9861" w:rsidR="00BF48B8" w:rsidRDefault="00BF48B8" w:rsidP="00BF48B8"/>
    <w:p w14:paraId="456B74AF" w14:textId="77777777" w:rsidR="00456E2F" w:rsidRDefault="00456E2F" w:rsidP="00456E2F">
      <w:pPr>
        <w:pStyle w:val="ListParagraph"/>
        <w:numPr>
          <w:ilvl w:val="2"/>
          <w:numId w:val="1"/>
        </w:numPr>
      </w:pPr>
      <w:r>
        <w:t>Prioritize Young People (and Their Families) Everywhere – Mark 10:14-16</w:t>
      </w:r>
    </w:p>
    <w:p w14:paraId="46682BA6" w14:textId="77777777" w:rsidR="00456E2F" w:rsidRDefault="00456E2F" w:rsidP="00456E2F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4EC63730" w14:textId="24CC0239" w:rsidR="00456E2F" w:rsidRDefault="00456E2F" w:rsidP="00456E2F"/>
    <w:p w14:paraId="417DFDE1" w14:textId="273AA546" w:rsidR="00456E2F" w:rsidRDefault="00456E2F" w:rsidP="00456E2F"/>
    <w:p w14:paraId="0FE32A13" w14:textId="77777777" w:rsidR="00456E2F" w:rsidRDefault="00456E2F" w:rsidP="00456E2F"/>
    <w:p w14:paraId="29EB5738" w14:textId="77777777" w:rsidR="00456E2F" w:rsidRDefault="00456E2F" w:rsidP="00456E2F"/>
    <w:p w14:paraId="255F637C" w14:textId="52883781" w:rsidR="00456E2F" w:rsidRDefault="00456E2F" w:rsidP="00456E2F">
      <w:pPr>
        <w:pStyle w:val="ListParagraph"/>
        <w:numPr>
          <w:ilvl w:val="3"/>
          <w:numId w:val="1"/>
        </w:numPr>
      </w:pPr>
      <w:r>
        <w:t>How Do We Do It?</w:t>
      </w:r>
    </w:p>
    <w:p w14:paraId="25D48D5E" w14:textId="418E19B6" w:rsidR="00456E2F" w:rsidRDefault="00456E2F" w:rsidP="00456E2F"/>
    <w:p w14:paraId="3EE30853" w14:textId="77777777" w:rsidR="00456E2F" w:rsidRDefault="00456E2F" w:rsidP="00456E2F"/>
    <w:p w14:paraId="57786044" w14:textId="447DB6A4" w:rsidR="00456E2F" w:rsidRDefault="00456E2F" w:rsidP="00456E2F">
      <w:pPr>
        <w:pStyle w:val="ListParagraph"/>
        <w:numPr>
          <w:ilvl w:val="2"/>
          <w:numId w:val="1"/>
        </w:numPr>
      </w:pPr>
      <w:r>
        <w:t>Fuel a Warm Community – Romans 12:5</w:t>
      </w:r>
    </w:p>
    <w:p w14:paraId="4011F0D6" w14:textId="77777777" w:rsidR="00456E2F" w:rsidRDefault="00456E2F" w:rsidP="00456E2F">
      <w:pPr>
        <w:pStyle w:val="ListParagraph"/>
        <w:numPr>
          <w:ilvl w:val="3"/>
          <w:numId w:val="1"/>
        </w:numPr>
      </w:pPr>
      <w:r>
        <w:t>What Does It Mean and Why Does it Matter?</w:t>
      </w:r>
    </w:p>
    <w:p w14:paraId="595A8093" w14:textId="0F638454" w:rsidR="00456E2F" w:rsidRDefault="00456E2F" w:rsidP="00456E2F"/>
    <w:p w14:paraId="77D83E10" w14:textId="3DD1EAD1" w:rsidR="00456E2F" w:rsidRDefault="00456E2F" w:rsidP="00456E2F"/>
    <w:p w14:paraId="392A2945" w14:textId="1A58C73D" w:rsidR="00456E2F" w:rsidRDefault="00456E2F" w:rsidP="00456E2F"/>
    <w:p w14:paraId="5AE02A5A" w14:textId="77777777" w:rsidR="00456E2F" w:rsidRDefault="00456E2F" w:rsidP="00456E2F"/>
    <w:p w14:paraId="0B511D4F" w14:textId="3CD8E319" w:rsidR="00456E2F" w:rsidRDefault="00456E2F" w:rsidP="00456E2F">
      <w:pPr>
        <w:pStyle w:val="ListParagraph"/>
        <w:numPr>
          <w:ilvl w:val="3"/>
          <w:numId w:val="1"/>
        </w:numPr>
        <w:contextualSpacing w:val="0"/>
      </w:pPr>
      <w:r>
        <w:t>How Do We Do It?</w:t>
      </w:r>
    </w:p>
    <w:p w14:paraId="19EB9D8D" w14:textId="217E11A3" w:rsidR="00BF48B8" w:rsidRDefault="00BF48B8" w:rsidP="00BF48B8"/>
    <w:p w14:paraId="7C775E52" w14:textId="0A6A7444" w:rsidR="00456E2F" w:rsidRDefault="00456E2F" w:rsidP="00BF48B8"/>
    <w:p w14:paraId="30FB0D93" w14:textId="2A449513" w:rsidR="00456E2F" w:rsidRDefault="00456E2F" w:rsidP="00BF48B8"/>
    <w:p w14:paraId="2417B71F" w14:textId="77777777" w:rsidR="00456E2F" w:rsidRDefault="00456E2F" w:rsidP="00BF48B8"/>
    <w:p w14:paraId="25D9A637" w14:textId="0FC0E7B8" w:rsidR="003770BC" w:rsidRDefault="00C742B5" w:rsidP="00456E2F">
      <w:pPr>
        <w:pStyle w:val="ListParagraph"/>
        <w:numPr>
          <w:ilvl w:val="1"/>
          <w:numId w:val="1"/>
        </w:numPr>
      </w:pPr>
      <w:r>
        <w:t>Homework</w:t>
      </w:r>
    </w:p>
    <w:p w14:paraId="13C0383E" w14:textId="3920702F" w:rsidR="00456E2F" w:rsidRDefault="00665482" w:rsidP="00456E2F">
      <w:pPr>
        <w:pStyle w:val="ListParagraph"/>
        <w:numPr>
          <w:ilvl w:val="2"/>
          <w:numId w:val="1"/>
        </w:numPr>
      </w:pPr>
      <w:r>
        <w:t>What is something Mandarin can do to be the best neighbors in our community?</w:t>
      </w:r>
      <w:r w:rsidR="008B46A0">
        <w:t xml:space="preserve"> And how can young people </w:t>
      </w:r>
      <w:r w:rsidR="00D93972">
        <w:t>be a part of that?</w:t>
      </w:r>
    </w:p>
    <w:p w14:paraId="1EA1AB19" w14:textId="716E9361" w:rsidR="00555C1E" w:rsidRDefault="00555C1E" w:rsidP="00555C1E"/>
    <w:p w14:paraId="3A18EDAB" w14:textId="77777777" w:rsidR="00266EE0" w:rsidRDefault="00266EE0" w:rsidP="00555C1E"/>
    <w:p w14:paraId="693274EB" w14:textId="4FBC57FA" w:rsidR="00555C1E" w:rsidRDefault="00555C1E" w:rsidP="00555C1E"/>
    <w:p w14:paraId="0787EE49" w14:textId="77777777" w:rsidR="00555C1E" w:rsidRDefault="00555C1E" w:rsidP="00555C1E"/>
    <w:p w14:paraId="79C50309" w14:textId="3FC411DD" w:rsidR="00555C1E" w:rsidRDefault="00555C1E" w:rsidP="00555C1E">
      <w:pPr>
        <w:pStyle w:val="ListParagraph"/>
        <w:numPr>
          <w:ilvl w:val="2"/>
          <w:numId w:val="1"/>
        </w:numPr>
      </w:pPr>
      <w:r>
        <w:t>What could you do to include or prioritize young people or a young person in a ministry at Mandarin? (Go to mandarincc.com and see what all we are doing if you need help you getting some ideas.)</w:t>
      </w:r>
    </w:p>
    <w:p w14:paraId="7069EE20" w14:textId="696295A8" w:rsidR="00266EE0" w:rsidRDefault="00266EE0" w:rsidP="00266EE0"/>
    <w:p w14:paraId="06143463" w14:textId="77777777" w:rsidR="00266EE0" w:rsidRDefault="00266EE0" w:rsidP="00266EE0"/>
    <w:p w14:paraId="4BC5D0B2" w14:textId="7EE41FF1" w:rsidR="00266EE0" w:rsidRDefault="00266EE0" w:rsidP="00266EE0"/>
    <w:p w14:paraId="10AA543E" w14:textId="77777777" w:rsidR="00266EE0" w:rsidRDefault="00266EE0" w:rsidP="00266EE0"/>
    <w:p w14:paraId="5FEE2F2A" w14:textId="3C5189C4" w:rsidR="00555C1E" w:rsidRPr="00615029" w:rsidRDefault="00266EE0" w:rsidP="00266EE0">
      <w:pPr>
        <w:pStyle w:val="ListParagraph"/>
        <w:numPr>
          <w:ilvl w:val="2"/>
          <w:numId w:val="1"/>
        </w:numPr>
      </w:pPr>
      <w:r w:rsidRPr="00266EE0">
        <w:t>What one thing can you do to be a part of the constellation of faithful adults for one young person</w:t>
      </w:r>
      <w:r w:rsidR="004D591F">
        <w:t xml:space="preserve"> and support their parent(s)</w:t>
      </w:r>
      <w:r w:rsidRPr="00266EE0">
        <w:t>? What about 5 young people?</w:t>
      </w:r>
    </w:p>
    <w:sectPr w:rsidR="00555C1E" w:rsidRPr="00615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D01C7"/>
    <w:multiLevelType w:val="hybridMultilevel"/>
    <w:tmpl w:val="9448166E"/>
    <w:lvl w:ilvl="0" w:tplc="D3C830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105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YCEwNDCxNzI0NzAyUdpeDU4uLM/DyQAkODWgDDxWVwLQAAAA=="/>
  </w:docVars>
  <w:rsids>
    <w:rsidRoot w:val="00594D7D"/>
    <w:rsid w:val="00132BA4"/>
    <w:rsid w:val="00162C5B"/>
    <w:rsid w:val="00187B30"/>
    <w:rsid w:val="002033DB"/>
    <w:rsid w:val="0020557F"/>
    <w:rsid w:val="00266EE0"/>
    <w:rsid w:val="002D02AF"/>
    <w:rsid w:val="002D4EC7"/>
    <w:rsid w:val="002F6CF7"/>
    <w:rsid w:val="00350B88"/>
    <w:rsid w:val="003770BC"/>
    <w:rsid w:val="00384F76"/>
    <w:rsid w:val="003B14F0"/>
    <w:rsid w:val="003E3013"/>
    <w:rsid w:val="00411B29"/>
    <w:rsid w:val="00432AC3"/>
    <w:rsid w:val="00456E2F"/>
    <w:rsid w:val="004D591F"/>
    <w:rsid w:val="004E14B4"/>
    <w:rsid w:val="004F459A"/>
    <w:rsid w:val="00503540"/>
    <w:rsid w:val="00554CC8"/>
    <w:rsid w:val="00555C1E"/>
    <w:rsid w:val="00594D7D"/>
    <w:rsid w:val="005F0C79"/>
    <w:rsid w:val="005F30E5"/>
    <w:rsid w:val="006036FF"/>
    <w:rsid w:val="00615029"/>
    <w:rsid w:val="006230DF"/>
    <w:rsid w:val="00665482"/>
    <w:rsid w:val="00694E0A"/>
    <w:rsid w:val="006B6E48"/>
    <w:rsid w:val="007650BE"/>
    <w:rsid w:val="00782BD7"/>
    <w:rsid w:val="007B78DE"/>
    <w:rsid w:val="00804BAA"/>
    <w:rsid w:val="0081068D"/>
    <w:rsid w:val="00852037"/>
    <w:rsid w:val="0088151B"/>
    <w:rsid w:val="008B46A0"/>
    <w:rsid w:val="009016F0"/>
    <w:rsid w:val="00916931"/>
    <w:rsid w:val="00937482"/>
    <w:rsid w:val="009F4DAB"/>
    <w:rsid w:val="00A2166D"/>
    <w:rsid w:val="00AB0203"/>
    <w:rsid w:val="00B5572B"/>
    <w:rsid w:val="00BF48B8"/>
    <w:rsid w:val="00C332DF"/>
    <w:rsid w:val="00C742B5"/>
    <w:rsid w:val="00C863C1"/>
    <w:rsid w:val="00C9124E"/>
    <w:rsid w:val="00D04E85"/>
    <w:rsid w:val="00D21AE7"/>
    <w:rsid w:val="00D27262"/>
    <w:rsid w:val="00D456B3"/>
    <w:rsid w:val="00D93972"/>
    <w:rsid w:val="00DE7985"/>
    <w:rsid w:val="00E22046"/>
    <w:rsid w:val="00E5481A"/>
    <w:rsid w:val="00E6330B"/>
    <w:rsid w:val="00EC2B6D"/>
    <w:rsid w:val="00F04BBC"/>
    <w:rsid w:val="00F179DF"/>
    <w:rsid w:val="00F25E84"/>
    <w:rsid w:val="00F40457"/>
    <w:rsid w:val="00F92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B6084"/>
  <w15:chartTrackingRefBased/>
  <w15:docId w15:val="{4489EACE-AE7C-43BD-A51E-F6D1B3BA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4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7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4D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4D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94D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7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36F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E79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798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ota Thornton</dc:creator>
  <cp:keywords/>
  <dc:description/>
  <cp:lastModifiedBy>Dakota Thornton</cp:lastModifiedBy>
  <cp:revision>5</cp:revision>
  <cp:lastPrinted>2022-09-06T20:06:00Z</cp:lastPrinted>
  <dcterms:created xsi:type="dcterms:W3CDTF">2022-09-12T16:53:00Z</dcterms:created>
  <dcterms:modified xsi:type="dcterms:W3CDTF">2022-09-12T19:22:00Z</dcterms:modified>
</cp:coreProperties>
</file>